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Application</w:t>
      </w:r>
    </w:p>
    <w:bookmarkStart w:id="20" w:name="X8ec9feed358e9df1e1cf37524b8b96f7c850b90"/>
    <w:p>
      <w:pPr>
        <w:pStyle w:val="Heading1"/>
      </w:pPr>
      <w:r>
        <w:t xml:space="preserve">Cover Letter for Radiologist Position in Australia Melbourne</w:t>
      </w:r>
    </w:p>
    <w:p>
      <w:pPr>
        <w:pStyle w:val="FirstParagraph"/>
      </w:pPr>
      <w:r>
        <w:t xml:space="preserve">Dear [Hiring Manager's Name],</w:t>
      </w:r>
    </w:p>
    <w:p>
      <w:pPr>
        <w:pStyle w:val="BodyText"/>
      </w:pPr>
      <w:r>
        <w:t xml:space="preserve">I am writing to express my enthusiastic interest in the Radiologist position at [Hospital/Clinic Name] in Australia Melbourne. With a robust academic background, extensive clinical experience, and a deep commitment to advancing diagnostic imaging technologies, I am confident in my ability to contribute meaningfully to your institution’s mission of delivering exceptional patient care and medical innovation. As a highly motivated radiologist with over [X years] of experience in both private and public healthcare settings, I am eager to bring my expertise in advanced imaging modalities, collaborative clinical practices, and patient-centered care to the dynamic healthcare environment of Melbourne.</w:t>
      </w:r>
    </w:p>
    <w:p>
      <w:pPr>
        <w:pStyle w:val="BodyText"/>
      </w:pPr>
      <w:r>
        <w:t xml:space="preserve">My journey as a Radiologist began with a rigorous medical education at [University Name], where I earned my MBBS/M.D. degree with honors in Diagnostic Radiology. This was followed by specialized training through [Residency/Fellowship Program Name], where I honed my skills in interpreting complex imaging studies, performing interventional procedures, and leveraging cutting-edge technologies such as MRI, CT, and PET scans. Throughout my career, I have consistently prioritized precision, accuracy, and compassion in every diagnostic decision I make. In Australia Melbourne’s rapidly evolving healthcare landscape—where the integration of AI-driven analytics into radiology is reshaping clinical workflows—I remain at the forefront of innovation by staying updated on emerging trends and technologies.</w:t>
      </w:r>
    </w:p>
    <w:p>
      <w:pPr>
        <w:pStyle w:val="BodyText"/>
      </w:pPr>
      <w:r>
        <w:t xml:space="preserve">What sets me apart as a Radiologist is my ability to blend technical expertise with a patient-first approach. In my previous roles at [Previous Hospital/Clinic Name] in Melbourne, I was responsible for interpreting over [X] imaging studies annually, collaborating closely with multidisciplinary teams to ensure timely and accurate diagnoses. One of my proudest achievements was leading a project to implement a digital imaging archive system that reduced report turnaround times by 30%, directly improving patient outcomes. This experience not only reinforced my technical proficiency but also deepened my appreciation for the role radiologists play in guiding treatment decisions and fostering trust between patients and clinicians.</w:t>
      </w:r>
    </w:p>
    <w:p>
      <w:pPr>
        <w:pStyle w:val="BodyText"/>
      </w:pPr>
      <w:r>
        <w:t xml:space="preserve">Australia Melbourne’s diverse population presents unique challenges and opportunities for radiologists. As a professional who values cultural competence, I have worked with patients from varied backgrounds, ensuring that communication is clear, respectful, and tailored to individual needs. This aligns seamlessly with the ethos of your organization, which I understand is committed to providing equitable healthcare services to all communities. My fluency in [languages if applicable] and experience working in multicultural settings further enable me to connect with patients effectively, even in high-pressure situations.</w:t>
      </w:r>
    </w:p>
    <w:p>
      <w:pPr>
        <w:pStyle w:val="BodyText"/>
      </w:pPr>
      <w:r>
        <w:t xml:space="preserve">Moreover, my dedication to professional growth is evident through my active participation in radiology conferences, workshops, and research initiatives. For instance, I recently co-authored a study published in [Journal Name] on the use of machine learning algorithms to enhance early detection of lung nodules—a topic that resonates strongly with the Australian healthcare sector’s focus on preventive care. I am also a member of [Professional Body, e.g., Royal Australian and New Zealand College of Radiologists (RANZCR)], which keeps me informed about regulatory standards, ethical guidelines, and best practices in radiology across Australia.</w:t>
      </w:r>
    </w:p>
    <w:p>
      <w:pPr>
        <w:pStyle w:val="BodyText"/>
      </w:pPr>
      <w:r>
        <w:t xml:space="preserve">In Australia Melbourne, where the demand for skilled radiologists continues to grow due to an aging population and increasing incidence of chronic diseases, I am particularly drawn to [Hospital/Clinic Name]’s reputation as a leader in medical research and community health. I admire your institution’s commitment to fostering a culture of excellence, collaboration, and innovation—values that I strive to embody in my practice. Whether it is mentoring junior radiologists, contributing to clinical trials, or advocating for patient safety protocols, I am eager to contribute my expertise while continuously learning from the talented professionals at your organization.</w:t>
      </w:r>
    </w:p>
    <w:p>
      <w:pPr>
        <w:pStyle w:val="BodyText"/>
      </w:pPr>
      <w:r>
        <w:t xml:space="preserve">What excites me most about this opportunity is the chance to work in a city like Melbourne, where healthcare innovation thrives alongside a vibrant cultural and intellectual community. The city’s world-class medical facilities, coupled with its emphasis on work-life balance, make it an ideal place for a radiologist to thrive both professionally and personally. I am confident that my adaptability, resilience under pressure, and passion for radiology will enable me to integrate seamlessly into your team and support your mission of delivering outstanding healthcare services.</w:t>
      </w:r>
    </w:p>
    <w:p>
      <w:pPr>
        <w:pStyle w:val="BodyText"/>
      </w:pPr>
      <w:r>
        <w:t xml:space="preserve">I would be honored to discuss how my qualifications and vision align with the goals of [Hospital/Clinic Name]. Thank you for considering my application. I look forward to the opportunity to contribute my skills, experience, and dedication to your institution’s continued success in Australia Melbourn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Application</dc:title>
  <dc:creator/>
  <dc:language>en</dc:language>
  <cp:keywords/>
  <dcterms:created xsi:type="dcterms:W3CDTF">2026-07-24T02:12:32Z</dcterms:created>
  <dcterms:modified xsi:type="dcterms:W3CDTF">2026-07-24T02:12:32Z</dcterms:modified>
</cp:coreProperties>
</file>

<file path=docProps/custom.xml><?xml version="1.0" encoding="utf-8"?>
<Properties xmlns="http://schemas.openxmlformats.org/officeDocument/2006/custom-properties" xmlns:vt="http://schemas.openxmlformats.org/officeDocument/2006/docPropsVTypes"/>
</file>